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5ACF85" w14:textId="1164CAAB" w:rsidR="00312A10" w:rsidRDefault="003D43F2">
      <w:r>
        <w:rPr>
          <w:noProof/>
        </w:rPr>
        <w:drawing>
          <wp:inline distT="0" distB="0" distL="0" distR="0" wp14:anchorId="5C043C5C" wp14:editId="4C2667B5">
            <wp:extent cx="5862918" cy="5271770"/>
            <wp:effectExtent l="0" t="0" r="5080" b="508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1357"/>
                    <a:stretch/>
                  </pic:blipFill>
                  <pic:spPr bwMode="auto">
                    <a:xfrm>
                      <a:off x="0" y="0"/>
                      <a:ext cx="5862918" cy="5271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BFB72B" w14:textId="77920B28" w:rsidR="00796CE7" w:rsidRDefault="00796CE7">
      <w:r>
        <w:t xml:space="preserve">Source: </w:t>
      </w:r>
      <w:hyperlink r:id="rId8" w:history="1">
        <w:r w:rsidR="000020BF" w:rsidRPr="00162BA4">
          <w:rPr>
            <w:rStyle w:val="Hyperlink"/>
          </w:rPr>
          <w:t>https://squaremeals.org/FandNResources/IncomeEligibilityGuidelines.aspx</w:t>
        </w:r>
      </w:hyperlink>
      <w:r w:rsidR="000020BF">
        <w:t xml:space="preserve">  03/31/2022</w:t>
      </w:r>
    </w:p>
    <w:p w14:paraId="4D79487D" w14:textId="77777777" w:rsidR="000020BF" w:rsidRDefault="000020BF"/>
    <w:sectPr w:rsidR="000020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jYzMzA1NjOxNDJT0lEKTi0uzszPAykwrAUAVy/rsiwAAAA="/>
  </w:docVars>
  <w:rsids>
    <w:rsidRoot w:val="003D43F2"/>
    <w:rsid w:val="000020BF"/>
    <w:rsid w:val="00312A10"/>
    <w:rsid w:val="003D43F2"/>
    <w:rsid w:val="00796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FD6BE"/>
  <w15:chartTrackingRefBased/>
  <w15:docId w15:val="{CA7901BA-67FF-44B3-8865-DEE93F7826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020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20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quaremeals.org/FandNResources/IncomeEligibilityGuidelines.aspx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2295451A0B864A80F9F938BCF6DD08" ma:contentTypeVersion="34" ma:contentTypeDescription="Create a new document." ma:contentTypeScope="" ma:versionID="a5ab78d8e6e390e4db0cfd62ab10a3f3">
  <xsd:schema xmlns:xsd="http://www.w3.org/2001/XMLSchema" xmlns:xs="http://www.w3.org/2001/XMLSchema" xmlns:p="http://schemas.microsoft.com/office/2006/metadata/properties" xmlns:ns3="fbc0f2f7-f495-42fc-a865-4cb033443223" xmlns:ns4="4b3a816c-fb5c-4ae8-ae26-55a41883ea12" targetNamespace="http://schemas.microsoft.com/office/2006/metadata/properties" ma:root="true" ma:fieldsID="50f756d64911f0b0b4ecdf27e3b898bc" ns3:_="" ns4:_="">
    <xsd:import namespace="fbc0f2f7-f495-42fc-a865-4cb033443223"/>
    <xsd:import namespace="4b3a816c-fb5c-4ae8-ae26-55a41883ea1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Templates" minOccurs="0"/>
                <xsd:element ref="ns4:CultureName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TeamsChannelId" minOccurs="0"/>
                <xsd:element ref="ns4:Math_Settings" minOccurs="0"/>
                <xsd:element ref="ns4:Distribution_Groups" minOccurs="0"/>
                <xsd:element ref="ns4:LMS_Mappings" minOccurs="0"/>
                <xsd:element ref="ns4:IsNotebookLocked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c0f2f7-f495-42fc-a865-4cb0334432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3a816c-fb5c-4ae8-ae26-55a41883ea12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5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6" nillable="true" ma:displayName="Culture Name" ma:internalName="CultureName">
      <xsd:simpleType>
        <xsd:restriction base="dms:Text"/>
      </xsd:simpleType>
    </xsd:element>
    <xsd:element name="AppVersion" ma:index="17" nillable="true" ma:displayName="App Version" ma:internalName="AppVersion">
      <xsd:simpleType>
        <xsd:restriction base="dms:Text"/>
      </xsd:simpleType>
    </xsd:element>
    <xsd:element name="Teachers" ma:index="18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9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0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1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2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3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4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5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9" nillable="true" ma:displayName="MediaServiceAutoTags" ma:internalName="MediaServiceAutoTags" ma:readOnly="true">
      <xsd:simpleType>
        <xsd:restriction base="dms:Text"/>
      </xsd:simpleType>
    </xsd:element>
    <xsd:element name="MediaServiceOCR" ma:index="3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31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3" nillable="true" ma:displayName="MediaServiceGenerationTime" ma:hidden="true" ma:internalName="MediaServiceGenerationTime" ma:readOnly="true">
      <xsd:simpleType>
        <xsd:restriction base="dms:Text"/>
      </xsd:simpleType>
    </xsd:element>
    <xsd:element name="TeamsChannelId" ma:index="34" nillable="true" ma:displayName="Teams Channel Id" ma:internalName="TeamsChannelId">
      <xsd:simpleType>
        <xsd:restriction base="dms:Text"/>
      </xsd:simpleType>
    </xsd:element>
    <xsd:element name="Math_Settings" ma:index="35" nillable="true" ma:displayName="Math Settings" ma:internalName="Math_Settings">
      <xsd:simpleType>
        <xsd:restriction base="dms:Text"/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IsNotebookLocked" ma:index="38" nillable="true" ma:displayName="Is Notebook Locked" ma:internalName="IsNotebookLocked">
      <xsd:simpleType>
        <xsd:restriction base="dms:Boolean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4b3a816c-fb5c-4ae8-ae26-55a41883ea12" xsi:nil="true"/>
    <AppVersion xmlns="4b3a816c-fb5c-4ae8-ae26-55a41883ea12" xsi:nil="true"/>
    <Invited_Teachers xmlns="4b3a816c-fb5c-4ae8-ae26-55a41883ea12" xsi:nil="true"/>
    <Teachers xmlns="4b3a816c-fb5c-4ae8-ae26-55a41883ea12">
      <UserInfo>
        <DisplayName/>
        <AccountId xsi:nil="true"/>
        <AccountType/>
      </UserInfo>
    </Teachers>
    <Templates xmlns="4b3a816c-fb5c-4ae8-ae26-55a41883ea12" xsi:nil="true"/>
    <Self_Registration_Enabled xmlns="4b3a816c-fb5c-4ae8-ae26-55a41883ea12" xsi:nil="true"/>
    <CultureName xmlns="4b3a816c-fb5c-4ae8-ae26-55a41883ea12" xsi:nil="true"/>
    <LMS_Mappings xmlns="4b3a816c-fb5c-4ae8-ae26-55a41883ea12" xsi:nil="true"/>
    <FolderType xmlns="4b3a816c-fb5c-4ae8-ae26-55a41883ea12" xsi:nil="true"/>
    <Owner xmlns="4b3a816c-fb5c-4ae8-ae26-55a41883ea12">
      <UserInfo>
        <DisplayName/>
        <AccountId xsi:nil="true"/>
        <AccountType/>
      </UserInfo>
    </Owner>
    <Student_Groups xmlns="4b3a816c-fb5c-4ae8-ae26-55a41883ea12">
      <UserInfo>
        <DisplayName/>
        <AccountId xsi:nil="true"/>
        <AccountType/>
      </UserInfo>
    </Student_Groups>
    <TeamsChannelId xmlns="4b3a816c-fb5c-4ae8-ae26-55a41883ea12" xsi:nil="true"/>
    <NotebookType xmlns="4b3a816c-fb5c-4ae8-ae26-55a41883ea12" xsi:nil="true"/>
    <Students xmlns="4b3a816c-fb5c-4ae8-ae26-55a41883ea12">
      <UserInfo>
        <DisplayName/>
        <AccountId xsi:nil="true"/>
        <AccountType/>
      </UserInfo>
    </Students>
    <Is_Collaboration_Space_Locked xmlns="4b3a816c-fb5c-4ae8-ae26-55a41883ea12" xsi:nil="true"/>
    <Invited_Students xmlns="4b3a816c-fb5c-4ae8-ae26-55a41883ea12" xsi:nil="true"/>
    <IsNotebookLocked xmlns="4b3a816c-fb5c-4ae8-ae26-55a41883ea12" xsi:nil="true"/>
    <Distribution_Groups xmlns="4b3a816c-fb5c-4ae8-ae26-55a41883ea12" xsi:nil="true"/>
    <Has_Teacher_Only_SectionGroup xmlns="4b3a816c-fb5c-4ae8-ae26-55a41883ea12" xsi:nil="true"/>
    <Math_Settings xmlns="4b3a816c-fb5c-4ae8-ae26-55a41883ea12" xsi:nil="true"/>
  </documentManagement>
</p:properties>
</file>

<file path=customXml/itemProps1.xml><?xml version="1.0" encoding="utf-8"?>
<ds:datastoreItem xmlns:ds="http://schemas.openxmlformats.org/officeDocument/2006/customXml" ds:itemID="{D507BF1F-F4F5-4F2E-A720-84DFB6A31B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c0f2f7-f495-42fc-a865-4cb033443223"/>
    <ds:schemaRef ds:uri="4b3a816c-fb5c-4ae8-ae26-55a41883ea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82995D-B88B-4FB4-95F4-41455E5A42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CF600F-B42B-4A9D-A7D9-D8A405AE92F7}">
  <ds:schemaRefs>
    <ds:schemaRef ds:uri="http://schemas.microsoft.com/office/2006/metadata/properties"/>
    <ds:schemaRef ds:uri="http://schemas.microsoft.com/office/infopath/2007/PartnerControls"/>
    <ds:schemaRef ds:uri="4b3a816c-fb5c-4ae8-ae26-55a41883ea1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</Words>
  <Characters>157</Characters>
  <Application>Microsoft Office Word</Application>
  <DocSecurity>0</DocSecurity>
  <Lines>10</Lines>
  <Paragraphs>10</Paragraphs>
  <ScaleCrop>false</ScaleCrop>
  <Company>FBISD</Company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essinger, Yady</dc:creator>
  <cp:keywords/>
  <dc:description/>
  <cp:lastModifiedBy>Blessinger, Yady</cp:lastModifiedBy>
  <cp:revision>3</cp:revision>
  <dcterms:created xsi:type="dcterms:W3CDTF">2022-03-31T18:07:00Z</dcterms:created>
  <dcterms:modified xsi:type="dcterms:W3CDTF">2022-03-31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2295451A0B864A80F9F938BCF6DD08</vt:lpwstr>
  </property>
</Properties>
</file>